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2F7C5C1D" w:rsidR="005B05B9" w:rsidRPr="000F2CB4" w:rsidRDefault="006B1E84" w:rsidP="005B05B9">
      <w:pPr>
        <w:pStyle w:val="Heading1"/>
        <w:jc w:val="center"/>
      </w:pPr>
      <w:r>
        <w:t>Lab: Arrays</w:t>
      </w:r>
    </w:p>
    <w:p w14:paraId="74D22029" w14:textId="77777777" w:rsidR="006B1E84" w:rsidRPr="006B1E84" w:rsidRDefault="006B1E84" w:rsidP="006B1E84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11" w:history="1">
        <w:r w:rsidRPr="00F37EB6">
          <w:rPr>
            <w:rStyle w:val="Hyperlink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C28B4B0" w14:textId="7109377E" w:rsidR="006B1E84" w:rsidRPr="006B1E84" w:rsidRDefault="006B1E84" w:rsidP="006B1E84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2" w:history="1">
        <w:r w:rsidRPr="006B1E84">
          <w:rPr>
            <w:rStyle w:val="Hyperlink"/>
          </w:rPr>
          <w:t>https://judge.softuni.org/Contests/4427</w:t>
        </w:r>
      </w:hyperlink>
    </w:p>
    <w:p w14:paraId="0D098D31" w14:textId="3AEF2F2E" w:rsidR="00EE3004" w:rsidRPr="00922056" w:rsidRDefault="0061382B" w:rsidP="00EE3004">
      <w:pPr>
        <w:pStyle w:val="Heading2"/>
        <w:numPr>
          <w:ilvl w:val="0"/>
          <w:numId w:val="2"/>
        </w:numPr>
        <w:rPr>
          <w:highlight w:val="yellow"/>
        </w:rPr>
      </w:pPr>
      <w:r w:rsidRPr="00922056">
        <w:rPr>
          <w:highlight w:val="yellow"/>
        </w:rP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ListParagraph"/>
        <w:numPr>
          <w:ilvl w:val="0"/>
          <w:numId w:val="29"/>
        </w:numPr>
      </w:pPr>
      <w:r>
        <w:t xml:space="preserve">Reads an integer number from the </w:t>
      </w:r>
      <w:proofErr w:type="gramStart"/>
      <w:r>
        <w:t>console</w:t>
      </w:r>
      <w:proofErr w:type="gramEnd"/>
    </w:p>
    <w:p w14:paraId="559D3385" w14:textId="225654BA" w:rsidR="00784A96" w:rsidRDefault="001C21EA" w:rsidP="001C21EA">
      <w:pPr>
        <w:pStyle w:val="ListParagraph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ListParagraph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77777777" w:rsidR="001C21EA" w:rsidRPr="000237A0" w:rsidRDefault="001C21EA" w:rsidP="001C21EA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56"/>
        <w:gridCol w:w="231"/>
        <w:gridCol w:w="673"/>
        <w:gridCol w:w="1096"/>
        <w:gridCol w:w="231"/>
        <w:gridCol w:w="673"/>
        <w:gridCol w:w="1378"/>
        <w:gridCol w:w="231"/>
        <w:gridCol w:w="673"/>
        <w:gridCol w:w="1840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TableGrid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1"/>
        <w:gridCol w:w="1123"/>
        <w:gridCol w:w="231"/>
        <w:gridCol w:w="671"/>
        <w:gridCol w:w="1138"/>
        <w:gridCol w:w="231"/>
        <w:gridCol w:w="671"/>
        <w:gridCol w:w="1393"/>
        <w:gridCol w:w="231"/>
        <w:gridCol w:w="671"/>
        <w:gridCol w:w="1822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Pr="00A47DFF" w:rsidRDefault="00E67CFF" w:rsidP="00E67CFF">
      <w:pPr>
        <w:pStyle w:val="Heading2"/>
        <w:numPr>
          <w:ilvl w:val="0"/>
          <w:numId w:val="2"/>
        </w:numPr>
        <w:rPr>
          <w:highlight w:val="yellow"/>
        </w:rPr>
      </w:pPr>
      <w:r w:rsidRPr="00A47DFF">
        <w:rPr>
          <w:highlight w:val="yellow"/>
        </w:rP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 xml:space="preserve">elements in the given </w:t>
      </w:r>
      <w:proofErr w:type="gramStart"/>
      <w:r>
        <w:t>array</w:t>
      </w:r>
      <w:proofErr w:type="gramEnd"/>
    </w:p>
    <w:p w14:paraId="5C6CE384" w14:textId="77777777" w:rsidR="00E67CFF" w:rsidRPr="000237A0" w:rsidRDefault="00E67CFF" w:rsidP="00E67CFF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Pr="00A47DFF" w:rsidRDefault="00D73EC5" w:rsidP="00D73EC5">
      <w:pPr>
        <w:pStyle w:val="Heading2"/>
        <w:numPr>
          <w:ilvl w:val="0"/>
          <w:numId w:val="2"/>
        </w:numPr>
        <w:rPr>
          <w:highlight w:val="yellow"/>
        </w:rPr>
      </w:pPr>
      <w:r w:rsidRPr="00A47DFF">
        <w:rPr>
          <w:highlight w:val="yellow"/>
        </w:rPr>
        <w:t>Reverse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 xml:space="preserve">from the </w:t>
      </w:r>
      <w:proofErr w:type="gramStart"/>
      <w:r w:rsidR="00D73EC5" w:rsidRPr="00D73EC5">
        <w:t>console</w:t>
      </w:r>
      <w:proofErr w:type="gramEnd"/>
    </w:p>
    <w:p w14:paraId="5FCB147D" w14:textId="67C0F807" w:rsidR="00E67CFF" w:rsidRPr="00D73EC5" w:rsidRDefault="00D73EC5" w:rsidP="00D73EC5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lastRenderedPageBreak/>
        <w:t xml:space="preserve">Store the numbers in the array of </w:t>
      </w:r>
      <w:proofErr w:type="gramStart"/>
      <w:r>
        <w:t>integers</w:t>
      </w:r>
      <w:proofErr w:type="gramEnd"/>
    </w:p>
    <w:p w14:paraId="123AA222" w14:textId="361B1B81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Reverse the numbers in the </w:t>
      </w:r>
      <w:proofErr w:type="gramStart"/>
      <w:r>
        <w:t>array</w:t>
      </w:r>
      <w:proofErr w:type="gramEnd"/>
    </w:p>
    <w:p w14:paraId="48FAF4DC" w14:textId="0840C7C9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77777777" w:rsidR="00D73EC5" w:rsidRPr="000237A0" w:rsidRDefault="00D73EC5" w:rsidP="00D73EC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Pr="00D1536B" w:rsidRDefault="00420537" w:rsidP="00420537">
      <w:pPr>
        <w:pStyle w:val="Heading2"/>
        <w:numPr>
          <w:ilvl w:val="0"/>
          <w:numId w:val="2"/>
        </w:numPr>
        <w:rPr>
          <w:highlight w:val="yellow"/>
        </w:rPr>
      </w:pPr>
      <w:r w:rsidRPr="00D1536B">
        <w:rPr>
          <w:highlight w:val="yellow"/>
        </w:rP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ListParagraph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 xml:space="preserve">alculates the difference between the sum of the even and the sum of the odd numbers in an </w:t>
      </w:r>
      <w:proofErr w:type="gramStart"/>
      <w:r w:rsidRPr="00420537">
        <w:rPr>
          <w:color w:val="000000"/>
        </w:rPr>
        <w:t>array</w:t>
      </w:r>
      <w:proofErr w:type="gramEnd"/>
    </w:p>
    <w:p w14:paraId="026F3EBA" w14:textId="1B6084FC" w:rsidR="00420537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 xml:space="preserve">Print the </w:t>
      </w:r>
      <w:proofErr w:type="gramStart"/>
      <w:r>
        <w:rPr>
          <w:color w:val="000000"/>
        </w:rPr>
        <w:t>difference</w:t>
      </w:r>
      <w:proofErr w:type="gramEnd"/>
    </w:p>
    <w:p w14:paraId="39A0D4B2" w14:textId="77777777" w:rsidR="00420537" w:rsidRPr="000237A0" w:rsidRDefault="00420537" w:rsidP="00420537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9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30 – 0 = 30</w:t>
            </w:r>
          </w:p>
        </w:tc>
      </w:tr>
    </w:tbl>
    <w:p w14:paraId="60DA7762" w14:textId="6B8A177D" w:rsidR="00420537" w:rsidRPr="000064E7" w:rsidRDefault="00E0304D" w:rsidP="00C14A4B">
      <w:pPr>
        <w:pStyle w:val="Heading2"/>
        <w:numPr>
          <w:ilvl w:val="0"/>
          <w:numId w:val="2"/>
        </w:numPr>
        <w:spacing w:before="360"/>
        <w:ind w:left="408" w:hanging="357"/>
        <w:rPr>
          <w:highlight w:val="yellow"/>
        </w:rPr>
      </w:pPr>
      <w:r w:rsidRPr="000064E7">
        <w:rPr>
          <w:highlight w:val="yellow"/>
        </w:rPr>
        <w:t>Equal Arrays</w:t>
      </w:r>
    </w:p>
    <w:p w14:paraId="2BB40E99" w14:textId="4CD9EA68" w:rsidR="00E0304D" w:rsidRDefault="00E0304D" w:rsidP="00E0304D">
      <w:r>
        <w:t>Write a program that:</w:t>
      </w:r>
    </w:p>
    <w:p w14:paraId="03E0AAA0" w14:textId="176422A4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Read </w:t>
      </w:r>
      <w:r w:rsidRPr="007C3435">
        <w:rPr>
          <w:b/>
          <w:bCs/>
        </w:rPr>
        <w:t xml:space="preserve">two arrays </w:t>
      </w:r>
      <w:r w:rsidR="001059DE" w:rsidRPr="007C3435">
        <w:rPr>
          <w:b/>
          <w:bCs/>
        </w:rPr>
        <w:t>with the same length</w:t>
      </w:r>
      <w:r w:rsidR="001059DE"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40B5E61D" w14:textId="4A380271" w:rsidR="00E0304D" w:rsidRPr="00E0304D" w:rsidRDefault="00E0304D" w:rsidP="00E0304D">
      <w:pPr>
        <w:pStyle w:val="ListParagraph"/>
        <w:numPr>
          <w:ilvl w:val="0"/>
          <w:numId w:val="34"/>
        </w:numPr>
        <w:tabs>
          <w:tab w:val="num" w:pos="720"/>
        </w:tabs>
        <w:rPr>
          <w:vertAlign w:val="subscript"/>
          <w:lang w:val="bg-BG"/>
        </w:rPr>
      </w:pPr>
      <w:r>
        <w:t>Check</w:t>
      </w:r>
      <w:r w:rsidRPr="0035798E">
        <w:t xml:space="preserve"> whether they are identical or </w:t>
      </w:r>
      <w:proofErr w:type="gramStart"/>
      <w:r w:rsidRPr="0035798E">
        <w:t>not</w:t>
      </w:r>
      <w:proofErr w:type="gramEnd"/>
    </w:p>
    <w:p w14:paraId="2322A7E2" w14:textId="3D896557" w:rsidR="00E0304D" w:rsidRPr="00E0304D" w:rsidRDefault="00E0304D" w:rsidP="00E0304D">
      <w:pPr>
        <w:pStyle w:val="ListParagraph"/>
        <w:numPr>
          <w:ilvl w:val="1"/>
          <w:numId w:val="34"/>
        </w:numPr>
        <w:rPr>
          <w:vertAlign w:val="subscript"/>
          <w:lang w:val="bg-BG"/>
        </w:rPr>
      </w:pPr>
      <w:r w:rsidRPr="0035798E">
        <w:t>If the arrays are 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identical.</w:t>
      </w:r>
      <w:r w:rsidRPr="0035798E">
        <w:t>"</w:t>
      </w:r>
    </w:p>
    <w:p w14:paraId="5B019438" w14:textId="47638D0C" w:rsidR="00E0304D" w:rsidRPr="00E0304D" w:rsidRDefault="00E0304D" w:rsidP="00E0304D">
      <w:pPr>
        <w:pStyle w:val="ListParagraph"/>
        <w:numPr>
          <w:ilvl w:val="1"/>
          <w:numId w:val="34"/>
        </w:numPr>
        <w:tabs>
          <w:tab w:val="num" w:pos="720"/>
        </w:tabs>
        <w:rPr>
          <w:vertAlign w:val="subscript"/>
          <w:lang w:val="bg-BG"/>
        </w:rPr>
      </w:pPr>
      <w:r w:rsidRPr="0035798E">
        <w:t xml:space="preserve">If the arrays are </w:t>
      </w:r>
      <w:r>
        <w:t xml:space="preserve">NOT </w:t>
      </w:r>
      <w:r w:rsidRPr="0035798E">
        <w:t>identical</w:t>
      </w:r>
      <w:r>
        <w:t>,</w:t>
      </w:r>
      <w:r w:rsidRPr="0035798E">
        <w:t xml:space="preserve"> print</w:t>
      </w:r>
      <w:r>
        <w:t xml:space="preserve">: </w:t>
      </w:r>
      <w:r w:rsidRPr="0035798E">
        <w:t>"</w:t>
      </w:r>
      <w:r w:rsidRPr="00E0304D">
        <w:rPr>
          <w:rFonts w:ascii="Consolas" w:hAnsi="Consolas"/>
          <w:b/>
        </w:rPr>
        <w:t>Arrays are not identical.</w:t>
      </w:r>
      <w:r w:rsidRPr="0035798E">
        <w:t>"</w:t>
      </w:r>
    </w:p>
    <w:p w14:paraId="484EF0C4" w14:textId="250C66FD" w:rsidR="00E0304D" w:rsidRPr="00E0304D" w:rsidRDefault="00E0304D" w:rsidP="00E0304D">
      <w:pPr>
        <w:ind w:left="426"/>
        <w:rPr>
          <w:vertAlign w:val="subscript"/>
          <w:lang w:val="bg-BG"/>
        </w:rPr>
      </w:pPr>
      <w:r w:rsidRPr="00E0304D">
        <w:rPr>
          <w:b/>
          <w:bCs/>
          <w:u w:val="single"/>
        </w:rPr>
        <w:t>Note:</w:t>
      </w:r>
      <w:r>
        <w:t xml:space="preserve"> </w:t>
      </w:r>
      <w:r w:rsidRPr="0035798E">
        <w:t xml:space="preserve">Arrays are identical if their elements are equal. </w:t>
      </w:r>
    </w:p>
    <w:p w14:paraId="58EE5149" w14:textId="77777777" w:rsidR="00C14A4B" w:rsidRPr="000237A0" w:rsidRDefault="00C14A4B" w:rsidP="00C14A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3544"/>
      </w:tblGrid>
      <w:tr w:rsidR="00C14A4B" w:rsidRPr="0035798E" w14:paraId="06F8934B" w14:textId="77777777" w:rsidTr="00C14A4B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5B08FF24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0330ECC9" w14:textId="77777777" w:rsidR="00C14A4B" w:rsidRPr="0035798E" w:rsidRDefault="00C14A4B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C14A4B" w:rsidRPr="0035798E" w14:paraId="22D3C435" w14:textId="77777777" w:rsidTr="00C14A4B">
        <w:tc>
          <w:tcPr>
            <w:tcW w:w="1390" w:type="dxa"/>
            <w:vAlign w:val="center"/>
          </w:tcPr>
          <w:p w14:paraId="0937678A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2D8BC196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544" w:type="dxa"/>
            <w:vAlign w:val="center"/>
          </w:tcPr>
          <w:p w14:paraId="658E655E" w14:textId="1EADD6C0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</w:t>
            </w:r>
          </w:p>
        </w:tc>
      </w:tr>
      <w:tr w:rsidR="00C14A4B" w:rsidRPr="0035798E" w14:paraId="364BEFD4" w14:textId="77777777" w:rsidTr="00C14A4B">
        <w:tc>
          <w:tcPr>
            <w:tcW w:w="1390" w:type="dxa"/>
            <w:vAlign w:val="center"/>
          </w:tcPr>
          <w:p w14:paraId="311ADECD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6EE22521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lastRenderedPageBreak/>
              <w:t>1 2 4 3 5</w:t>
            </w:r>
          </w:p>
        </w:tc>
        <w:tc>
          <w:tcPr>
            <w:tcW w:w="3544" w:type="dxa"/>
            <w:vAlign w:val="center"/>
          </w:tcPr>
          <w:p w14:paraId="74B747D7" w14:textId="3A29EBA3" w:rsidR="00C14A4B" w:rsidRPr="0035798E" w:rsidRDefault="00C14A4B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</w:t>
            </w:r>
          </w:p>
        </w:tc>
      </w:tr>
      <w:tr w:rsidR="00C14A4B" w:rsidRPr="0035798E" w14:paraId="4B095F75" w14:textId="77777777" w:rsidTr="00C14A4B">
        <w:tc>
          <w:tcPr>
            <w:tcW w:w="1390" w:type="dxa"/>
            <w:vAlign w:val="center"/>
          </w:tcPr>
          <w:p w14:paraId="1A3C6113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1964CD34" w14:textId="77777777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544" w:type="dxa"/>
            <w:vAlign w:val="center"/>
          </w:tcPr>
          <w:p w14:paraId="4B20F950" w14:textId="72417C1E" w:rsidR="00C14A4B" w:rsidRPr="0035798E" w:rsidRDefault="00C14A4B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</w:t>
            </w:r>
          </w:p>
        </w:tc>
      </w:tr>
    </w:tbl>
    <w:p w14:paraId="06E036BA" w14:textId="733A1801" w:rsidR="007C3435" w:rsidRPr="00961A2A" w:rsidRDefault="007C3435" w:rsidP="007C3435">
      <w:pPr>
        <w:pStyle w:val="Heading2"/>
        <w:numPr>
          <w:ilvl w:val="0"/>
          <w:numId w:val="2"/>
        </w:numPr>
        <w:spacing w:before="360"/>
        <w:rPr>
          <w:highlight w:val="yellow"/>
        </w:rPr>
      </w:pPr>
      <w:r w:rsidRPr="00961A2A">
        <w:rPr>
          <w:highlight w:val="yellow"/>
        </w:rPr>
        <w:t>Common Elements</w:t>
      </w:r>
    </w:p>
    <w:p w14:paraId="2E815AB8" w14:textId="77777777" w:rsidR="007C3435" w:rsidRDefault="007C3435" w:rsidP="007C3435">
      <w:r>
        <w:t>Write a program that:</w:t>
      </w:r>
    </w:p>
    <w:p w14:paraId="25E8D35A" w14:textId="7AB2C03F" w:rsidR="007C3435" w:rsidRDefault="007C3435" w:rsidP="007C3435">
      <w:pPr>
        <w:pStyle w:val="ListParagraph"/>
        <w:numPr>
          <w:ilvl w:val="0"/>
          <w:numId w:val="38"/>
        </w:numPr>
      </w:pPr>
      <w:r w:rsidRPr="0035798E">
        <w:t xml:space="preserve">Read </w:t>
      </w:r>
      <w:r w:rsidRPr="007C3435">
        <w:rPr>
          <w:b/>
          <w:bCs/>
        </w:rPr>
        <w:t xml:space="preserve">two </w:t>
      </w:r>
      <w:r>
        <w:rPr>
          <w:b/>
          <w:bCs/>
        </w:rPr>
        <w:t xml:space="preserve">integer </w:t>
      </w:r>
      <w:r w:rsidRPr="007C3435">
        <w:rPr>
          <w:b/>
          <w:bCs/>
        </w:rPr>
        <w:t>arrays with the same length</w:t>
      </w:r>
      <w:r>
        <w:t xml:space="preserve"> from the </w:t>
      </w:r>
      <w:proofErr w:type="gramStart"/>
      <w:r>
        <w:t>console</w:t>
      </w:r>
      <w:proofErr w:type="gramEnd"/>
    </w:p>
    <w:p w14:paraId="2B1B4447" w14:textId="25066F02" w:rsidR="007C3435" w:rsidRPr="007C3435" w:rsidRDefault="007C3435" w:rsidP="007C3435">
      <w:pPr>
        <w:pStyle w:val="ListParagraph"/>
        <w:numPr>
          <w:ilvl w:val="0"/>
          <w:numId w:val="38"/>
        </w:numPr>
      </w:pPr>
      <w:r>
        <w:t>P</w:t>
      </w:r>
      <w:r w:rsidRPr="00EF0F1B">
        <w:t>rints common elements in two arrays</w:t>
      </w:r>
      <w:r>
        <w:t>, space-</w:t>
      </w:r>
      <w:proofErr w:type="gramStart"/>
      <w:r>
        <w:t>separated</w:t>
      </w:r>
      <w:proofErr w:type="gramEnd"/>
    </w:p>
    <w:p w14:paraId="4F20CE22" w14:textId="77777777" w:rsidR="007C3435" w:rsidRPr="00EF0F1B" w:rsidRDefault="007C3435" w:rsidP="007C3435">
      <w:pPr>
        <w:pStyle w:val="Heading3"/>
        <w:rPr>
          <w:lang w:val="bg-BG"/>
        </w:rPr>
      </w:pPr>
      <w:r w:rsidRPr="00EF0F1B">
        <w:t>Examples</w:t>
      </w:r>
    </w:p>
    <w:tbl>
      <w:tblPr>
        <w:tblStyle w:val="TableGrid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7C3435" w:rsidRPr="00EF0F1B" w14:paraId="3553E5F4" w14:textId="77777777" w:rsidTr="00537157">
        <w:tc>
          <w:tcPr>
            <w:tcW w:w="1985" w:type="dxa"/>
            <w:shd w:val="clear" w:color="auto" w:fill="D9D9D9" w:themeFill="background1" w:themeFillShade="D9"/>
          </w:tcPr>
          <w:p w14:paraId="3890DD05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287BED86" w14:textId="77777777" w:rsidR="007C3435" w:rsidRPr="00EF0F1B" w:rsidRDefault="007C3435" w:rsidP="00537157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7C3435" w:rsidRPr="00EF0F1B" w14:paraId="0A9EEFEB" w14:textId="77777777" w:rsidTr="00537157">
        <w:tc>
          <w:tcPr>
            <w:tcW w:w="1985" w:type="dxa"/>
            <w:vAlign w:val="center"/>
          </w:tcPr>
          <w:p w14:paraId="01405260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 30 40 50</w:t>
            </w:r>
          </w:p>
          <w:p w14:paraId="785D5648" w14:textId="75CAC55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10 15 50</w:t>
            </w:r>
          </w:p>
        </w:tc>
        <w:tc>
          <w:tcPr>
            <w:tcW w:w="2240" w:type="dxa"/>
            <w:vAlign w:val="center"/>
          </w:tcPr>
          <w:p w14:paraId="2FC3EE6F" w14:textId="0B64D437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0 50</w:t>
            </w:r>
          </w:p>
        </w:tc>
      </w:tr>
      <w:tr w:rsidR="007C3435" w:rsidRPr="00EF0F1B" w14:paraId="42EDABEB" w14:textId="77777777" w:rsidTr="00537157">
        <w:tc>
          <w:tcPr>
            <w:tcW w:w="1985" w:type="dxa"/>
            <w:vAlign w:val="center"/>
          </w:tcPr>
          <w:p w14:paraId="5CCE20D8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 8 9 10</w:t>
            </w:r>
          </w:p>
          <w:p w14:paraId="187F4922" w14:textId="4E97EDF6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2 3 7</w:t>
            </w:r>
          </w:p>
        </w:tc>
        <w:tc>
          <w:tcPr>
            <w:tcW w:w="2240" w:type="dxa"/>
            <w:vAlign w:val="center"/>
          </w:tcPr>
          <w:p w14:paraId="66256056" w14:textId="11CF3910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7C3435" w:rsidRPr="00EF0F1B" w14:paraId="240B92E8" w14:textId="77777777" w:rsidTr="00537157">
        <w:tc>
          <w:tcPr>
            <w:tcW w:w="1985" w:type="dxa"/>
            <w:vAlign w:val="center"/>
          </w:tcPr>
          <w:p w14:paraId="4F3FF5E7" w14:textId="77777777" w:rsidR="007C3435" w:rsidRDefault="007C343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  <w:p w14:paraId="357E49B7" w14:textId="52A856E4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5 4 3 2 1</w:t>
            </w:r>
          </w:p>
        </w:tc>
        <w:tc>
          <w:tcPr>
            <w:tcW w:w="2240" w:type="dxa"/>
            <w:vAlign w:val="center"/>
          </w:tcPr>
          <w:p w14:paraId="48DEBD28" w14:textId="64438AA1" w:rsidR="007C3435" w:rsidRPr="00EF0F1B" w:rsidRDefault="007C3435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</w:tr>
    </w:tbl>
    <w:p w14:paraId="680A3164" w14:textId="77777777" w:rsidR="007C3435" w:rsidRPr="00E0304D" w:rsidRDefault="007C3435" w:rsidP="00E0304D"/>
    <w:sectPr w:rsidR="007C3435" w:rsidRPr="00E0304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E77AF" w14:textId="77777777" w:rsidR="004D3539" w:rsidRDefault="004D3539" w:rsidP="008068A2">
      <w:pPr>
        <w:spacing w:after="0" w:line="240" w:lineRule="auto"/>
      </w:pPr>
      <w:r>
        <w:separator/>
      </w:r>
    </w:p>
  </w:endnote>
  <w:endnote w:type="continuationSeparator" w:id="0">
    <w:p w14:paraId="6013D34A" w14:textId="77777777" w:rsidR="004D3539" w:rsidRDefault="004D35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10AC5" w14:textId="77777777" w:rsidR="004D3539" w:rsidRDefault="004D3539" w:rsidP="008068A2">
      <w:pPr>
        <w:spacing w:after="0" w:line="240" w:lineRule="auto"/>
      </w:pPr>
      <w:r>
        <w:separator/>
      </w:r>
    </w:p>
  </w:footnote>
  <w:footnote w:type="continuationSeparator" w:id="0">
    <w:p w14:paraId="57B8452D" w14:textId="77777777" w:rsidR="004D3539" w:rsidRDefault="004D35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0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7"/>
  </w:num>
  <w:num w:numId="3" w16cid:durableId="1178739121">
    <w:abstractNumId w:val="25"/>
  </w:num>
  <w:num w:numId="4" w16cid:durableId="1932423178">
    <w:abstractNumId w:val="5"/>
  </w:num>
  <w:num w:numId="5" w16cid:durableId="559171016">
    <w:abstractNumId w:val="32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2"/>
  </w:num>
  <w:num w:numId="10" w16cid:durableId="1176576039">
    <w:abstractNumId w:val="24"/>
  </w:num>
  <w:num w:numId="11" w16cid:durableId="25984817">
    <w:abstractNumId w:val="16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8"/>
  </w:num>
  <w:num w:numId="15" w16cid:durableId="899631198">
    <w:abstractNumId w:val="7"/>
  </w:num>
  <w:num w:numId="16" w16cid:durableId="259337111">
    <w:abstractNumId w:val="34"/>
  </w:num>
  <w:num w:numId="17" w16cid:durableId="1315138917">
    <w:abstractNumId w:val="3"/>
  </w:num>
  <w:num w:numId="18" w16cid:durableId="1919516312">
    <w:abstractNumId w:val="26"/>
  </w:num>
  <w:num w:numId="19" w16cid:durableId="912468081">
    <w:abstractNumId w:val="19"/>
  </w:num>
  <w:num w:numId="20" w16cid:durableId="934174029">
    <w:abstractNumId w:val="23"/>
  </w:num>
  <w:num w:numId="21" w16cid:durableId="2086221016">
    <w:abstractNumId w:val="33"/>
  </w:num>
  <w:num w:numId="22" w16cid:durableId="1394037004">
    <w:abstractNumId w:val="27"/>
  </w:num>
  <w:num w:numId="23" w16cid:durableId="501699613">
    <w:abstractNumId w:val="9"/>
  </w:num>
  <w:num w:numId="24" w16cid:durableId="1606036782">
    <w:abstractNumId w:val="21"/>
  </w:num>
  <w:num w:numId="25" w16cid:durableId="58675484">
    <w:abstractNumId w:val="12"/>
  </w:num>
  <w:num w:numId="26" w16cid:durableId="51315317">
    <w:abstractNumId w:val="30"/>
  </w:num>
  <w:num w:numId="27" w16cid:durableId="2056350897">
    <w:abstractNumId w:val="14"/>
  </w:num>
  <w:num w:numId="28" w16cid:durableId="683289677">
    <w:abstractNumId w:val="2"/>
  </w:num>
  <w:num w:numId="29" w16cid:durableId="1464495177">
    <w:abstractNumId w:val="35"/>
  </w:num>
  <w:num w:numId="30" w16cid:durableId="55474395">
    <w:abstractNumId w:val="15"/>
  </w:num>
  <w:num w:numId="31" w16cid:durableId="1285161276">
    <w:abstractNumId w:val="36"/>
  </w:num>
  <w:num w:numId="32" w16cid:durableId="501235742">
    <w:abstractNumId w:val="29"/>
  </w:num>
  <w:num w:numId="33" w16cid:durableId="1077364593">
    <w:abstractNumId w:val="31"/>
  </w:num>
  <w:num w:numId="34" w16cid:durableId="1691833812">
    <w:abstractNumId w:val="28"/>
  </w:num>
  <w:num w:numId="35" w16cid:durableId="729232786">
    <w:abstractNumId w:val="13"/>
  </w:num>
  <w:num w:numId="36" w16cid:durableId="797842988">
    <w:abstractNumId w:val="10"/>
  </w:num>
  <w:num w:numId="37" w16cid:durableId="1990939331">
    <w:abstractNumId w:val="20"/>
  </w:num>
  <w:num w:numId="38" w16cid:durableId="660886253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rAUA0JY+OywAAAA="/>
  </w:docVars>
  <w:rsids>
    <w:rsidRoot w:val="008068A2"/>
    <w:rsid w:val="000006BB"/>
    <w:rsid w:val="00002C1C"/>
    <w:rsid w:val="000064E7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59DE"/>
    <w:rsid w:val="001074E9"/>
    <w:rsid w:val="001275B9"/>
    <w:rsid w:val="00131013"/>
    <w:rsid w:val="00133C91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D353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056"/>
    <w:rsid w:val="00922B98"/>
    <w:rsid w:val="009254B7"/>
    <w:rsid w:val="00930CEE"/>
    <w:rsid w:val="00940A75"/>
    <w:rsid w:val="00941FFF"/>
    <w:rsid w:val="00955691"/>
    <w:rsid w:val="00961157"/>
    <w:rsid w:val="00961A2A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DFF"/>
    <w:rsid w:val="00A47F12"/>
    <w:rsid w:val="00A50F3E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1536B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5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27/Array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1</TotalTime>
  <Pages>3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76</cp:revision>
  <cp:lastPrinted>2015-10-26T22:35:00Z</cp:lastPrinted>
  <dcterms:created xsi:type="dcterms:W3CDTF">2019-11-12T12:29:00Z</dcterms:created>
  <dcterms:modified xsi:type="dcterms:W3CDTF">2023-10-19T20:3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